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57A" w:rsidRDefault="005F457A" w:rsidP="005F457A">
      <w:pPr>
        <w:pStyle w:val="Tekstpodstawowy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łącznik</w:t>
      </w:r>
      <w:r w:rsidR="00980DD4">
        <w:rPr>
          <w:sz w:val="22"/>
          <w:szCs w:val="22"/>
          <w:lang w:val="pl-PL"/>
        </w:rPr>
        <w:t xml:space="preserve"> nr 1</w:t>
      </w:r>
      <w:r w:rsidRPr="004C7D8B">
        <w:rPr>
          <w:sz w:val="22"/>
          <w:szCs w:val="22"/>
          <w:lang w:val="pl-PL"/>
        </w:rPr>
        <w:t xml:space="preserve"> do ogłoszenia </w:t>
      </w:r>
    </w:p>
    <w:p w:rsidR="0038414B" w:rsidRDefault="0038414B" w:rsidP="00CB1CE7">
      <w:pPr>
        <w:pStyle w:val="Tekstpodstawowy"/>
        <w:jc w:val="center"/>
        <w:rPr>
          <w:b/>
          <w:sz w:val="22"/>
          <w:szCs w:val="22"/>
          <w:lang w:val="pl-PL"/>
        </w:rPr>
      </w:pPr>
      <w:r w:rsidRPr="004C7D8B">
        <w:rPr>
          <w:b/>
          <w:sz w:val="22"/>
          <w:szCs w:val="22"/>
          <w:lang w:val="pl-PL"/>
        </w:rPr>
        <w:t xml:space="preserve">Klauzula informacyjna dla kandydatów biorących udział w </w:t>
      </w:r>
      <w:r w:rsidR="004C7D8B">
        <w:rPr>
          <w:b/>
          <w:sz w:val="22"/>
          <w:szCs w:val="22"/>
          <w:lang w:val="pl-PL"/>
        </w:rPr>
        <w:t>naborz</w:t>
      </w:r>
      <w:r w:rsidRPr="004C7D8B">
        <w:rPr>
          <w:b/>
          <w:sz w:val="22"/>
          <w:szCs w:val="22"/>
          <w:lang w:val="pl-PL"/>
        </w:rPr>
        <w:t>e na stanowisko</w:t>
      </w:r>
      <w:r w:rsidR="004C7D8B">
        <w:rPr>
          <w:b/>
          <w:sz w:val="22"/>
          <w:szCs w:val="22"/>
          <w:lang w:val="pl-PL"/>
        </w:rPr>
        <w:t xml:space="preserve"> - </w:t>
      </w:r>
      <w:r w:rsidR="004C7D8B">
        <w:rPr>
          <w:b/>
          <w:sz w:val="22"/>
          <w:szCs w:val="22"/>
          <w:lang w:val="pl-PL"/>
        </w:rPr>
        <w:br/>
      </w:r>
      <w:r w:rsidR="00CB1CE7" w:rsidRPr="004C7D8B">
        <w:rPr>
          <w:b/>
          <w:sz w:val="22"/>
          <w:szCs w:val="22"/>
          <w:lang w:val="pl-PL"/>
        </w:rPr>
        <w:t>pracownik administracyjny</w:t>
      </w:r>
    </w:p>
    <w:p w:rsidR="00D80A63" w:rsidRPr="004C7D8B" w:rsidRDefault="00D80A63" w:rsidP="00CB1CE7">
      <w:pPr>
        <w:pStyle w:val="Tekstpodstawowy"/>
        <w:jc w:val="center"/>
        <w:rPr>
          <w:b/>
          <w:sz w:val="22"/>
          <w:szCs w:val="22"/>
          <w:lang w:val="pl-PL"/>
        </w:rPr>
      </w:pPr>
    </w:p>
    <w:p w:rsidR="0038414B" w:rsidRPr="004C7D8B" w:rsidRDefault="0038414B" w:rsidP="004C7D8B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Zgodnie z art. 13 ust. 1 i 2 Rozporządzenia Parlamentu Europejskiego i Rady (UE) 2016/679 z dnia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27 kwietnia 2016 r. w sprawie ochrony osób fizycznych w związku z przetwarzaniem danych osobowych i w sprawie swobodnego przepływu takich danych oraz uchylenia dyrektywy 95/46/WE (ogólne rozporządzenie o ochronie danych) (Dz. U. UE. L. 119. 1), zwanego dalej „RODO” informujemy, że: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Administratorem Pani/Pana danych osobowych jest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 xml:space="preserve"> z siedzibą: 32-765 Rzezawa, ul. </w:t>
      </w:r>
      <w:r w:rsidR="004C7D8B">
        <w:rPr>
          <w:sz w:val="22"/>
          <w:szCs w:val="22"/>
          <w:lang w:val="pl-PL"/>
        </w:rPr>
        <w:t>Wiśniowa 68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 sprawach dotyczących ochrony danych osobowych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>wyznaczył Inspektora ochrony danych, z którym może się Pani/Pan skontaktować telefonicznie: nr telefonu - 14</w:t>
      </w:r>
      <w:r w:rsidR="004C7D8B">
        <w:rPr>
          <w:sz w:val="22"/>
          <w:szCs w:val="22"/>
          <w:lang w:val="pl-PL"/>
        </w:rPr>
        <w:t> </w:t>
      </w:r>
      <w:r w:rsidRPr="004C7D8B">
        <w:rPr>
          <w:sz w:val="22"/>
          <w:szCs w:val="22"/>
          <w:lang w:val="pl-PL"/>
        </w:rPr>
        <w:t>685</w:t>
      </w:r>
      <w:r w:rsidR="004C7D8B">
        <w:rPr>
          <w:sz w:val="22"/>
          <w:szCs w:val="22"/>
          <w:lang w:val="pl-PL"/>
        </w:rPr>
        <w:t xml:space="preserve"> 98 81</w:t>
      </w:r>
      <w:r w:rsidRPr="004C7D8B">
        <w:rPr>
          <w:sz w:val="22"/>
          <w:szCs w:val="22"/>
          <w:lang w:val="pl-PL"/>
        </w:rPr>
        <w:t xml:space="preserve">, elektronicznie: </w:t>
      </w:r>
      <w:r w:rsidR="004C7D8B">
        <w:rPr>
          <w:sz w:val="22"/>
          <w:szCs w:val="22"/>
          <w:lang w:val="pl-PL"/>
        </w:rPr>
        <w:t>biurogckczis@rzezawa.pl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rzetwarzanie Pani/Pana danych osobowych jest niezbędne w celu przeprowadzenia procesu rekrutacji na stanowisko </w:t>
      </w:r>
      <w:r w:rsidR="004C7D8B">
        <w:rPr>
          <w:sz w:val="22"/>
          <w:szCs w:val="22"/>
          <w:lang w:val="pl-PL"/>
        </w:rPr>
        <w:t>pracownika administracyjnego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wyższe zadanie Administrator realizuje w oparciu o następujące przepisy prawa: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art. 6 ust. 1 lit. a, c RODO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</w:t>
      </w:r>
      <w:r w:rsidR="004C7D8B">
        <w:rPr>
          <w:sz w:val="22"/>
          <w:szCs w:val="22"/>
          <w:lang w:val="pl-PL"/>
        </w:rPr>
        <w:t>25 października 1991 r. o  organizowaniu i prowadzeniu działalności kulturalnej</w:t>
      </w:r>
      <w:r w:rsidRPr="004C7D8B">
        <w:rPr>
          <w:sz w:val="22"/>
          <w:szCs w:val="22"/>
          <w:lang w:val="pl-PL"/>
        </w:rPr>
        <w:t xml:space="preserve"> (t. jedn. z 201</w:t>
      </w:r>
      <w:r w:rsidR="004C7D8B">
        <w:rPr>
          <w:sz w:val="22"/>
          <w:szCs w:val="22"/>
          <w:lang w:val="pl-PL"/>
        </w:rPr>
        <w:t xml:space="preserve">7 </w:t>
      </w:r>
      <w:r w:rsidRPr="004C7D8B">
        <w:rPr>
          <w:sz w:val="22"/>
          <w:szCs w:val="22"/>
          <w:lang w:val="pl-PL"/>
        </w:rPr>
        <w:t xml:space="preserve">r. Dz. U. poz. </w:t>
      </w:r>
      <w:r w:rsidR="004C7D8B">
        <w:rPr>
          <w:sz w:val="22"/>
          <w:szCs w:val="22"/>
          <w:lang w:val="pl-PL"/>
        </w:rPr>
        <w:t>862</w:t>
      </w:r>
      <w:r w:rsidRPr="004C7D8B">
        <w:rPr>
          <w:sz w:val="22"/>
          <w:szCs w:val="22"/>
          <w:lang w:val="pl-PL"/>
        </w:rPr>
        <w:t xml:space="preserve"> z </w:t>
      </w:r>
      <w:proofErr w:type="spellStart"/>
      <w:r w:rsidRPr="004C7D8B">
        <w:rPr>
          <w:sz w:val="22"/>
          <w:szCs w:val="22"/>
          <w:lang w:val="pl-PL"/>
        </w:rPr>
        <w:t>późn</w:t>
      </w:r>
      <w:proofErr w:type="spellEnd"/>
      <w:r w:rsidRPr="004C7D8B">
        <w:rPr>
          <w:sz w:val="22"/>
          <w:szCs w:val="22"/>
          <w:lang w:val="pl-PL"/>
        </w:rPr>
        <w:t>. zm.)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14.07.1983 r. o narodowym zasobie archiwalnym i archiwach (t. jedn. </w:t>
      </w:r>
      <w:r w:rsidR="001C7581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 xml:space="preserve">z 2018 r. Dz. U. poz. 217 z </w:t>
      </w:r>
      <w:proofErr w:type="spellStart"/>
      <w:r w:rsidRPr="004C7D8B">
        <w:rPr>
          <w:sz w:val="22"/>
          <w:szCs w:val="22"/>
          <w:lang w:val="pl-PL"/>
        </w:rPr>
        <w:t>późn</w:t>
      </w:r>
      <w:proofErr w:type="spellEnd"/>
      <w:r w:rsidRPr="004C7D8B">
        <w:rPr>
          <w:sz w:val="22"/>
          <w:szCs w:val="22"/>
          <w:lang w:val="pl-PL"/>
        </w:rPr>
        <w:t>. zm.),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ani/Pana dane osobowe nie będą udostępniane innym podmioto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Dane osobowe będą przechowywane przez okres wynikający z regulacji prawnych — określonych w rozporządzeniu Prezesa Rady Ministrów z dnia 18 stycznia 2011 r. w sprawie instrukcji kancelaryjnej, jednolitych rzeczowych wykazów akt oraz instrukcji w sprawie organizacji i zakresu działania archiwów zakładowych, licząc od następnego roku, w którym zakończono sprawę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siada Pani/Pan prawo dostępu do swoich danych osobowych oraz możliwość ich sprostowania, usunięcia lub ograniczenia przetwarzania oraz prawo do wniesienia sprzeciwu wobec przetwarzania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Jeżeli przetwarzanie danych odbywa się na podstawie zgody na przetwarzanie, klienci mają prawo do cofnięcia zgody na przetwarzanie ich danych osobowych w dowolnym momencie, bez wpływu na zgodność z prawem przetwarzania, którego dokonano na podstawie zgody przed jej cofnięcie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rzysługuje Pani/Panu prawo do złożenia skargi do organu nadzorczego, którym jest Prezes Urzędu Ochrony Danych Osobowych, ul. Stawki 2, 00-193 Warszawa.</w:t>
      </w:r>
    </w:p>
    <w:p w:rsidR="0038414B" w:rsidRPr="004C7D8B" w:rsidRDefault="0038414B" w:rsidP="004C7D8B">
      <w:pPr>
        <w:pStyle w:val="Compact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odanie przez Pana danych nie jest obowiązkowe, ale jest niezbędne do przeprowadzenia procesu rekrutacji. Niepodanie przez Panią/Pana danych osobowych wyklucza udział w </w:t>
      </w:r>
      <w:r w:rsidR="004C7D8B">
        <w:rPr>
          <w:sz w:val="22"/>
          <w:szCs w:val="22"/>
          <w:lang w:val="pl-PL"/>
        </w:rPr>
        <w:t>naborze</w:t>
      </w:r>
      <w:r w:rsidRPr="004C7D8B">
        <w:rPr>
          <w:sz w:val="22"/>
          <w:szCs w:val="22"/>
          <w:lang w:val="pl-PL"/>
        </w:rPr>
        <w:t>.</w:t>
      </w:r>
    </w:p>
    <w:p w:rsidR="0038414B" w:rsidRDefault="0038414B" w:rsidP="004C7D8B">
      <w:pPr>
        <w:pStyle w:val="FirstParagraph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poznałam/em się z treścią klauzuli</w:t>
      </w:r>
      <w:r w:rsidR="004C7D8B">
        <w:rPr>
          <w:sz w:val="22"/>
          <w:szCs w:val="22"/>
          <w:lang w:val="pl-PL"/>
        </w:rPr>
        <w:br/>
      </w:r>
    </w:p>
    <w:p w:rsidR="0038414B" w:rsidRPr="004C7D8B" w:rsidRDefault="004C7D8B" w:rsidP="004C7D8B">
      <w:pPr>
        <w:pStyle w:val="Tekstpodstawowy"/>
        <w:jc w:val="right"/>
        <w:rPr>
          <w:sz w:val="22"/>
          <w:szCs w:val="22"/>
          <w:vertAlign w:val="subscript"/>
          <w:lang w:val="pl-PL"/>
        </w:rPr>
      </w:pPr>
      <w:r>
        <w:rPr>
          <w:lang w:val="pl-PL"/>
        </w:rPr>
        <w:t>……………………………………………..</w:t>
      </w:r>
      <w:r>
        <w:rPr>
          <w:lang w:val="pl-PL"/>
        </w:rPr>
        <w:br/>
      </w:r>
      <w:r w:rsidR="0038414B" w:rsidRPr="004C7D8B">
        <w:rPr>
          <w:sz w:val="22"/>
          <w:szCs w:val="22"/>
          <w:vertAlign w:val="subscript"/>
          <w:lang w:val="pl-PL"/>
        </w:rPr>
        <w:t>(data i czytelny podpis)</w:t>
      </w:r>
    </w:p>
    <w:p w:rsidR="005F457A" w:rsidRDefault="005F457A" w:rsidP="0038414B">
      <w:pPr>
        <w:pStyle w:val="Tekstpodstawowy"/>
        <w:rPr>
          <w:sz w:val="22"/>
          <w:szCs w:val="22"/>
          <w:lang w:val="pl-PL"/>
        </w:rPr>
      </w:pPr>
    </w:p>
    <w:sectPr w:rsidR="005F457A" w:rsidSect="00D80A63">
      <w:pgSz w:w="11906" w:h="16838"/>
      <w:pgMar w:top="567" w:right="991" w:bottom="993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rsids>
    <w:rsidRoot w:val="00792251"/>
    <w:rsid w:val="001C7581"/>
    <w:rsid w:val="00205934"/>
    <w:rsid w:val="00210B31"/>
    <w:rsid w:val="0038414B"/>
    <w:rsid w:val="004C7D8B"/>
    <w:rsid w:val="00531A6C"/>
    <w:rsid w:val="00533A7E"/>
    <w:rsid w:val="005F457A"/>
    <w:rsid w:val="007367F0"/>
    <w:rsid w:val="00792251"/>
    <w:rsid w:val="008C0BA9"/>
    <w:rsid w:val="00980DD4"/>
    <w:rsid w:val="00B04F64"/>
    <w:rsid w:val="00B879A4"/>
    <w:rsid w:val="00C57B94"/>
    <w:rsid w:val="00CB1CE7"/>
    <w:rsid w:val="00CF6DFA"/>
    <w:rsid w:val="00D40AB0"/>
    <w:rsid w:val="00D80A63"/>
    <w:rsid w:val="00D96A6F"/>
    <w:rsid w:val="00DE2B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7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MJ</cp:lastModifiedBy>
  <cp:revision>2</cp:revision>
  <dcterms:created xsi:type="dcterms:W3CDTF">2018-11-29T20:02:00Z</dcterms:created>
  <dcterms:modified xsi:type="dcterms:W3CDTF">2018-11-29T20:02:00Z</dcterms:modified>
</cp:coreProperties>
</file>